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ระบบปฏิบัติการและเทคโนโลยี</w:t>
      </w:r>
      <w:r>
        <w:t xml:space="preserve"> </w:t>
      </w:r>
      <w:r>
        <w:t xml:space="preserve">30/06/2022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5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ของการจัดการProcess นะครับเราเคยได้ยินไหมProcessครับ ถามหมู่ 1 เคยได้ยินไหมครับ คำนี้เรียนตั้งแต่มัธยมProcess คืออะไรเอ่ยProcess ครับเขาบอกว่านะครับ เขาให้ความหมาย ความหมายเยอะแยะนะครับ แต่ความหมายที่เราใช้กันนะครับ เอกสารยังไม่ได้หรืออยู่กับใครเอกสารหมดหรือยังอยู่กับใครครับเอกสารเหลืออยู่กับใครมีไหม อยู่กับใครครับ เอกสารเหลือน่ะหมดไหมครับบทที่ 2 น่ะอยู่กับใคร เหบลืออยู่กับใคร มันต้องเหลือสิ่มันต้อง 50 ชุดนะครับ ถ่ายมาอยู่ไหนล่ะห้อง 1 มันยังไม่เห็นเอกสารอาทิตย์ที่แล้ววางไว้ที่โต๊ะไหนหรือหมู่ 1หมู่ 1 หมู่ 1 ส่ยังไม่ส่งใช่ไหมเห็นแต่ของห้อง 2แต่ผมตรวขแล้วนะครับผมตรวจแล้วก็คืนให้แล้วนะครับ ใครมาช้ามาเอานะครับเอกสารที่ผมตรวจนะครับผมจะไม่ได้ตรวจให้ทุกขอ้ัให้เฉย ๆ นะครับ เป็นการตรวจเช็กแต่ละสัปดาห์แล้วก็เราเอาไว้อ่านสอบนะครับ เพราะว่าตอนนี้เราเรียน 2-3 สัปดาห์แล้วนะครับ จะครบเดือนแล้วเดี๋ยวสัปดาห์หน้านะครับห้องหมู่ 2 จะไม่อยู่นะครับผมก็ไม่อยู่นะครับ สัปดาห์หน้าเราไม่มีนะครับ เราจะยกเลิกคลาสนะครับ เพราะว่าหมู่ 2 จะไปศึกษาดูงานข้างนอกนะครับผมก็ไปด้วยนะครับ ทั้งวันนะครับสัปดาห์ถัดไปปิดใช่ไหมหยุด สัปดาห์ถัดไปอีกเรียน สัปดาห์ถัดไปหยุดอีกเดือนนี้หยุดเยอะนะครับมาดูนะครับ Process นะครับ Process Processเขาให้ความหมายว่าProcess คือ โปรแกรมที่กำลังถูก Executeคืออะไรเคยได้ยินไหมครับเขาบอก Process คือ โปรแกรมที่กำลังถูก Executeเป็นอย่างไรครับ Exsikผมเชื่อว่าพวกเราจบมัธยมศึกษาปีที่ 6 มา มันต้องเคยได้เนเรียนหรือยัง เรียนหรือยังครับหมู่ 1เรียนแล้วใช่ไหมนะครับ ถามตอบด้วยเด้อ ถามตอบมีปฏิสัมพันธ์ด้วยนะครับเพราะเราทุกวันนี้นะครับ เราค่อนข้างขาดปฏิสัมพันธ์นะครับผมเข้าใจนะ พวกเราเป็น Generนะครับ เราเจนอะไรครับเรา Genaration อะไรGen Y หรอ แม่นหรอใช่ไหม ใช่หรือ เรา Gen y หรือGen อะไรดียังไม่รู้อีกตัวเอง Gen อะไร เดี๋ยวไปถามห้อง 2ยังไม่ถามห้อง 2 ถามห้อง 1 ก่อนตอนนี้พวกเรามีปัญหานะครับ เรื่องของความแตกต่างระหว่าง Genaretionรุ่นผมนี่ คุยกับพวกเรานี่ไม่ค่อยรู้เรื่องจริงไหม เราคนละ Generationนะครับ รุ่นพวกเรานี่ความอดทนน้อยนะครับ รอได้ไหม รอไม่ได้นะครับจะเอาเดี๋ยวนี้จะกินข้าวก็จะกินเดี๋ยวนี้ถ้าจะให้ไปต่อคิวก็ไม่ไปเห็นไหมครับ มันถึงเกิดอะไรขึ้นมา ขายพวกแก๊บ พวก Food Panda ใช่ไหมจากที่ผมอ่านนะครับ อ่านทดสอบก่อนเรียนพวกเรา ก็พื้นฐานพอ ๆ กันนะ พอ ๆ กันนะครับก็คือ ยังไม่เข้าใจความหมาย ยังไม่เข้าใจหลักการของคอมพิวเตอร์มากก็ไม่เป็นไรนะครับ จริง ๆ อย่างที่ผมบเราควรจะจัดให้เรียนอยู่ชั้นปีที่ 3 นะครับ แต่เราก็มาจัด ปี 1 เทอม 1ก็ไม่เป็นไรนะครับ ก็ปรับเอา เขาบอกว่า Processโปรแกรมที่กำลังถูก Executeสัปดาห์ก่อนใช่ไหม พอเราส่งข้อมูลจากคีย์บอร์ดใช่ไหมครับส่งจากคีย์บอร์ปุ๊บเข้าไปไหนครับ คิดตามเข้าไปไหนคีย์บอร์ด คือ Input ใช่ไหมพอเข้าไปในคอมพิวเตอร์เราเรียกว่าเข้าไปอะไรไปประมวลผลใช่ไหมครับ ประมวลผลเสร็จทำอะไรต่อก็ไปแสดงผลใช่ไหม นี่คือหลักของมันInput ประมวลผล Processแล้วก็ออกไป Outputเขาบอกว่า Process คือโปรแกรมกำลังถูก Execute นั่นหมายความว่า… บางคนให้ความหมายว่าเป็นโปรแกรมที่เข้าไปครอบครอง CPUหรือเข้าไปใช้งาน CPUแล้วแต่เอกสารตำราแต่ละคนแต่งนะครับ คือ หลักการคำว่า</w:t>
      </w:r>
      <w:r>
        <w:t xml:space="preserve"> </w:t>
      </w:r>
      <w:r>
        <w:t xml:space="preserve">“</w:t>
      </w:r>
      <w:r>
        <w:t xml:space="preserve">Process</w:t>
      </w:r>
      <w:r>
        <w:t xml:space="preserve">”</w:t>
      </w:r>
      <w:r>
        <w:t xml:space="preserve"> </w:t>
      </w:r>
      <w:r>
        <w:t xml:space="preserve">ก็คือโปรแกรมที่กำลังถูก Excilในคอมพิวเตอร์เรา มันจะมีไฟล์อยู่ไฟล์หนึ่ง เป็นนามสกุล ไฟล์ทุกไฟลืต้องมีนามสกุลดูรายละเอียดต่อไปนะครับ ก็คือนามสกุลที่ .exeเคยเห็ฯไหมเคยสังเกตไหมเวลาเราใช้หรือไม่รู้เปิดขึ้นมาใช้แล้วก็ปิดนะครับ เราอย่าไปดูในสไลด์อาจารย์มากนะ อาจารย์ก็พูดไปเรื่อยนะมันไม่ได้อยู่ในนี้คราวนี้ถ้า Processถ้าโปรแกรมเดียว โปรแกรม…ทำงานปุ๊บเป็นอย่างไรครับ ยุ่งยากไหมImput เสร็จ เข้าไปประมลผลเสร็จเข้าไปประมวลผลเสร็จ แสดงออก ถ้าโปรแกรมเดียวไม่มีปัญหานะครับ แต่ถ้าเมื่อไหร่ก็ตามที่มีหลาย ๆ โปรแกรมทำงานพร้อมกัน ที่เขาบอกว่าเป็นระบบหลายโปรแกรมเขาบอก Processอาจเปรียบได้กับรถยนต์ คือ มีรถยนต์หลายคันและตัวของCPU เอง ก็เปรียบเหมือนคนขับเหมือนกับว่า คอมพิวเตอร์เราแต่มีคนต้องการใช้งานเยอะ โปรแกรมเยอะ ต้องทำอย่างไรครับวิธีการมัน ถ้าเป็นเรา เราทำอย่างไรครับเช่น มีรถอยู่ 5 คันมีคนขับอยู่คนเดียว ทำอย่างไรจึงจะขับเข้าๆพร้อมกันได้ลากรถ 4 คัน คนอื่นล่ะคนอื่นล่ะทำอย่างไรคนอื่นมีวิธีการอื่นไหมครับหลักการคอมพิวเตอร์เวลาทำงานใช่ไหม โปรแกรมจะเข้าไปทำงาน เข้าไปครอบCPU ได้ที่ละ 1 โปรแกรม ก็เหมือนคนเรานี่ขัยรถ ขับได้ทีละคันจะลากจะพ่วง ทำไม่ได้ หลักการทำไม่ได้ทำอย่างไรดีล่ะ วิธีการก็คือขึ้นไปขับคันที่ 1 จากราชภัฏสกลนครแล้วไปจอดกลับมาขับครั้งที่ 2 ก็มา… คันที่ 4 คันที่ 5นะครับ พอถึงขับไปใหม่ขับไปถึงหน้าประตูเมือง ย้อนไปที่ 1, 2, 3, 4, 5 อย่างนี้นะครับ แต่เวลาทำงานจริงเป็นอย่างไรครับ คอมพิวเตอร์ทำงานด้วยความเร็วสูงไหมหายใจทันไหมครับ ทันไหมไม่น่าทันนะการทำงานจริง ๆ มันจะทำงานเหมือนที่อาจารย์ยกตัวอย่างเมื่อกี้ ไปทีละคัน ๆแต่พอมาทำงานจริงมันทำงานได้ความเร็วสูง มันเลยเหมือนประหนึ่งว่ามันไปพร้อม ๆ กันเลยนะครับ นี่คือหลักการทำงานของคอมพิวเตอร์อย่างยกตัวอย่างนี้ ระบบCPU เป็นคนขับโปรแกรมหลาย ๆ โปรแกรม เหมือนรถนะครับทำอย่างไรให้ไปด้วยความเร็วสูงคราวนี้มาดูองค์ประกอบของ Process นะครับProcess มีองค์ประกอบอะไรบ้างพอเรียนจบบทนี้นะครับ นักศึกษาก็จะงงเริ่มงงนะ มันเริ่มเหมือนบทที่ 1 ใช่ไหมพื้นฐานนะครับ งงไม่ต้องตกใจครับค่อย ๆ ปรับนะครับปรับสภาพแวดล้อม ปรับสภาพหลาย ๆ อย่างนะครับแล้วตอนนี้ห้องแล็ปเราก็ยังใช้ไม่ได้ใช่ไหมอาจารย์เข้าแจ้งหรือยังว่าใช้ได้เมื่อไหร่ อาคาร 7 เราไม่แจ้งเพราะว่าเราไม่รู้ว่าจะใช้ได้เมื่อไหร่ผมแวะไปเมื่อวานก็ไม่มีทีท่าว่าจะได้ใช้เลยนะคนทำก็นั่งทำง็อกแง็ก ๆ อยู่คน 2 คนเทอมนี้ผมว่าไม่น่าทันนะ น่าจะได้ใช้เทอมหน้านะครับ เทอมหน้าก็เราอยากได้เทอมหน้า ก็เป็นรุ่นพวกเราได้ใช้นะครับ เทอมหน้าองค์ประกอบตัวที่ 1 ของ Process นะครับ ก็คือ 1. Processทุกวตัวจะต้องมีชื่อและหมายเลขประจำตัวนะครับ Process IDนะครับ และจะต้องไม่ซ้ำกันนะครับเหมือนชื่อ ไฟล์น่ะได้ไหมครับ ชื่อไฟลืนามสกุลไฟล์นะครับ องค์ประกอบ Process อีกตัวหนึ่ง คือชื่อและหมายเลขประจำตัวเหมือนหมายเลขบัตรประจำตัวเรานเราซ้ำกันได้ไหมครับ ได้ไหมไม่ได้นะครับ แต่ถ้าถามย้อนกลับว่าชื่อและนามสกุลมีโอกาสซ้ำกันได้ไหมได้นะครับเพราะอะไรเช่น อาจจะมีพิเชน จันทร์ปุ่ม เหมือนกันเพราะอะไรครับ เพราะอาจจะมีญาติพี่น้องนามสกุลเหมือนกัน บังเอิญว่าชื่อพิเชนทร์มันเพราะ เลยตั้งเหมือนกันเลข 123 หลักห้ามซ้ำกันองค์ประกอบอันที่ 2 ของProcess ทุก Proมีโค้ดนะครับ เป็นโค้ดนะครับเป็น code เป็นรหัสคำว่า</w:t>
      </w:r>
      <w:r>
        <w:t xml:space="preserve"> </w:t>
      </w:r>
      <w:r>
        <w:t xml:space="preserve">“</w:t>
      </w:r>
      <w:r>
        <w:t xml:space="preserve">โค้ด</w:t>
      </w:r>
      <w:r>
        <w:t xml:space="preserve">”</w:t>
      </w:r>
      <w:r>
        <w:t xml:space="preserve"> </w:t>
      </w:r>
      <w:r>
        <w:t xml:space="preserve">ก็คือจะต้อง Execute ได้ทันทีคือภาษาเครื่องแปล้รียบร้อยแล้วนะครับองค์ประกอบอันที่ 3 ก็คือข้อมูลData ข้อมูลนี้นะครับเขาบอกว่าโปรแกรมต้องการหรือจัดการข้อมูลอาจจะเป็นของ Process ใด Process หนึ่งหรืออาจจะใช้ข้อมูลร่วมกันกับ Processใช้ร่วมกันได้ ตัวอย่างของ Processที่ใช้ข้อมูลร่วมกัน เช่นProcess ในระบบฐานข้อมูลนะครับเช่น ฐานข้อมูลระบบทะเบียนราชภัฏสกลนครเช่นเรามารายงานตัวเป็นนักศึกษานะครับ ขึ้นทะเบียนปุ๊บพอเราไปห้องสมุดก็ใช้ฐานข้อมูลเดียวกันในการเงิน ก็ใช้ฐานข้อมูลชุดเดียวกันนะครับศูนย์คอมไปกองก็ฐานข้อมูลอันเดียวกันนะครับ โดยใช้ฐานข้อมูลร่วมกันนะครับองค์ประกอบอันที่ 4 ของ Process ก็คือProcess Control Block นะครับ หรือบล็อกควบคุมโปรแกรมระบบปฎิบัติการจะกำหนดเนื้อที่บางส่วนกำหนดเนื้อที่บางส่วนในหน่วยความจำ ทำเป็น ProcessContoln bOหรือ PCB นะครับกำหนดไว้ทำไมนะครับ ก็คือ 1. กำหนดไว้เป็น Processกำหนดไว้เพื่อเป็นเก็บหมาเลขความสำคัญของ Processอยู่ใน PCB นะครับใน Process แต่ละตัวจะมีบล็อกควบคุมโปรแกรมหรือ PCB อยู่นะครับ ซึ่ง PCB นี้ก็จะเก็บสถานะของ Processแล้วก็เก็บลำดับความสำคัญของ Process เอาไว้นะครับนอกจากนั้นก็ยังเก็บสารสนเทศที่เกี่ยวกับการจัดการหน่วยความจำของ Processข้อมูลรับส่งข้อมูลของ Processหรือเก็บข้ามูลสำคัญของ Proใน PCB นั่นเองนะครับ พื้นที่จัดเก็บ คือ RegisterนะครับRegister คือ หน่วยความจำขนาดเล็กที่ในหน่วยความจำ ส่วนในรายละเอียดต่าง ๆอาจารย์จะพูดในบทที่ 3, 4, 5 นะครับ อันนี้พูดคร่าว ๆ ก่อนให้พวกเรามอภาพกว้าง ๆครับผมดูต่อนะครับองค์ประกอบต่อมานะครับ ของ Process ก็คือนะครับหรือ PSW นะครับ Program Status Words นะครับเป็นตัวควบคุมลับดับของ Exciของ Processมันจะบอกว่า Process นี้จะเข้าไปครอบครองCPU ลำดับที่เท่าไรนะครับต่อมานะครับ คุณสมบัติของ Process นะครับ แต่ละ Processจะมีคุณสมบัติดังต่อไปนี้นะครับ ก็คือ 1. Process ทุกตัวจะมีบำดับความสำคัญต่างกันนะครับ Process ทุก Processจะมีลำดับความสำคัญ เช่นProcess A อาจจะมีความสำคัญมากกว่า Process B หรือ Process ของผู้ดูแลรับอาจจะมีความสำคัญมากกว่าขของ User อย่างนี้ อันที่ 2คุณสมบัติอันที่ 2 อำนาจหน้าที่Process ทุกตัวจะมีอำนาจหน้าที่ที่ต่างกัน เช่น Processของผู้ดุแลระบบมีอนาจมากกว่าของ User อย่างนี้เป็นต้นนะครับ หรือคุณสมบัติอื่น ๆ ที่OS กำหนดอันนี้ขึ้นอยู่กับ OS ครับเช่น ใช้ Windows 8ใช้ Windows 10ของ Process ก็จะต่างออกไป ยกตัวอย่างเช่นนะครับWindoes 8สามารถตั้งชื่อได้ความยาวกี่ตัวอักษรรู้ไหมเคยไหม อาจารย์จะยังไม่บอกว่ากี่ตัวอักษรนะเราสามารตั้งชื่อได้นะนะครับ กับ Windows 11ต่างกันไหม ลองดูนะ ลองดูจะไปลองตอนภาคปฏิบัติ ลองสิว่าเราถ้าเกิดเป็น WindowWindows 11 สามารถตั้งชื่อความยาวกี่ตัวนะครับ นี่คือคุณสมบัติที่แต่ละตัวเป็นคนกำหนดนะครับเมื่อกี้องค์ประกอบของ Process นะครับ คราวนี้องค์ประกอบของ Process นะครับสไลด์นะครับ อยู่กับพี่พลอยนะพลอยค่อย เอาขึ้นให้น้องนะครัอาจารย์ลืมอัปลงในไลน์กลุ่มนะครับแวะดูก่อนนะครับ คราวนี้มาดูสถานะของ Process นะครับ Process ก็แบ่งออกเป็นสถานะได้ดังต่อไปนนี้นะครับสถานะพร้อมเป็นอย่างไรสถานะพร้อมเป็นสถานะพร้อมที่ Processพร้อมที่จะใช้ CPU ทันทีที่OS มอบหมายให้รอแล้ว เหมือนเรารอคิวแล้ว ยืนรอแล้วรอเข้าไปครอบครอง CPUหรือรอเข้าไปใช้งาน CPU เราเรียกว่า</w:t>
      </w:r>
      <w:r>
        <w:t xml:space="preserve"> </w:t>
      </w:r>
      <w:r>
        <w:t xml:space="preserve">“</w:t>
      </w:r>
      <w:r>
        <w:t xml:space="preserve">สถานะพร้อม</w:t>
      </w:r>
      <w:r>
        <w:t xml:space="preserve">”</w:t>
      </w:r>
      <w:r>
        <w:t xml:space="preserve">เช่นเราจะไปเข้าห้องน้ำ ห้องน้ำเป็น CPU แล้วนะครับ เรายืนรอคิวนี่ เราพร้อมแล้ว พร้อมจะเข้าไปใช้งานเราเรียกว่า</w:t>
      </w:r>
      <w:r>
        <w:t xml:space="preserve"> </w:t>
      </w:r>
      <w:r>
        <w:t xml:space="preserve">“</w:t>
      </w:r>
      <w:r>
        <w:t xml:space="preserve">สถานะพร้อม</w:t>
      </w:r>
      <w:r>
        <w:t xml:space="preserve">”</w:t>
      </w:r>
      <w:r>
        <w:t xml:space="preserve"> </w:t>
      </w:r>
      <w:r>
        <w:t xml:space="preserve">นะครับ สถานะที่ 2 คือสถานะ runRun คืออะไรครับ สถานะ Run เป็นสถานะProcess กำลังครอบครอง CPU อยู่CPU อยู่ ก็คือเข้าไปครอบครอง CPUที่เราเรียกว่า Run Progarmนี่คือสถานะ Runนะครับสถานะที่ 3 นะครับสถานะติดขัดเขาบอกว่าสถานะติดขัดเกิดจากการที่ Process หยุดรอเหตุการณ์ใดเหตุการณ์หนึ่งให้เกิดขึ้นโดย Process ไม่จำเป็นต้องใช้ CPUและมันต้องไปครอบครอง CPU เราไม่รู้เหตุการณ์นั้นคือเหตุการณ์อะไร ไม่รู้ยกตัวอย่างเช่นผมกับแม็กกี้หรือกับอุบลผมเป็น Process A ไปยืนรอคิวในสถานะพร้อม อุบลรอผมคนที่ 2คนที่ 2 ผมเปลี่ยนจากสถานะพร้อมเข้าเป็นสถานะ Run ก็คือเข้าไปครอบครอง CPUอุบลก็รออยู่สถานะพร้อมในจังหวะที่ผมกำลังครอบครอง CPU อยู่ บังเอิญว่าผมจำเป็นจะต้องไปพิมพ์งาน ไปพิมพ์เอกสาร ช่วงที่พิมพ์เอกสาร ผมจะต้องออกไปที่พรินต์เตอร์ไปที่พรินเตอร์ แล้วช่วงที่ออกไปที่พรินเตอร์นี่ต้องใช้งาน CPUจังหวะนี่ล่ะครับ เรียกว่าสถานะติดขัดคือเกิดเหตุการณ์ที่ตัวของ Processออกไปติดต่ออุปกรณ์รองข้าง จังหวะนี้อุยลก็จะเข้ามาแทนที่ผมนึกออกไหมนะครับ ถ้าเขาถามว่าสถานะติดขัดจากอะไร เราก็บอกว่าเกิดจากสถานะที่ Process เข้าไปครอบครอง CPU แล้วนะครับแต่เกิดเหตที่ Processเอไม่จำเป็นจะต้องครอบครอง CPU ต่อหรือ ไปติดต่ออุปกรณ์ข้างนอกอุปกรณ์รอบข้างแทน ต้องปล่อย CPU ออกไป Process ใหม่ก็เข้ามาครองแทนที่นะครับนี่คือสถานะติดขัดสถานะต่อมานะครับ สถานะพักเขาบอกสถานะพักก็คือาถานะ Process ไม่มีการทำงก็คือจบสมบูรณ์ เช่น ผมไปครอบครองCPU ทำงานเสร็จสิ้นแล้วปุ๊บ ออกจบเลย มาทำงานต่อ ได้พัก จบนะครับซึ่ง Process นั้นนะครับสามารถที่จะเปลี่ยนสถานะหนึ่งเป็นสถานะหนึ่ง ได้ตลอดเวลานะครับ ขึ้นอยู่ว่า ณ ตรงนั้นอยู่ในสถานะอะไรอาจจะพร้อม พร้อมเสร็จเข้าไป Run Run เสร็จปุ๊บต้องไปติดต่ออุปกรณ์รอบข้างเป็นสถานะติดขัด พอติดขัดเสร็จก็กลับไปพร้อมใหม่ พร้อมเสร็จเข้าไป Run Runเสร็จแล้ว จบแล้วไปพักนะครับ มันจะเปลี่ยนไปอย่างนี้ตลอดเวลานะครับอันนี้อาจารย์อธิบายไปแล้วนะครับอันนี้อาจารย์ ฮธิบายไปแล้วนะครับลองดูรูปนะครับ เห็นไหมครับในรูปภาพอธิบายการเปลี่ยนสถานะของ Process ใช่ไหมเหมือนที่อาจายร์อธิบายไปเมื่อกี้ยืนต่อคิวเลย 1 2 3 4 5พร้อมไหม พร้อมพอพร้อมเสร็จ ได้เวลา โอเค Runทีละตัวทีละโปรแกรมทีละ Processeถ้ามีอะไรเกิดขึ้น จบครับ พักเลยนี่คือการเปลี่ยนสถานะของ Processแต่ถ้าเกิดเหตุการณ์ใดเหตุการณ์หนึ่งขึ้นนะครับเพราะอะไรครับรูปนี้ รูปนี้มาพร้อมมา Runแล้วก็จบ ถ้าสมมติว่าProcess แต่ละตัวเข้าไป Run ไม่ใช้เวลาไม่เท่ากันจะเกิดอะไรขึ้นนะ เช่นProcess A เช่นผมพร้อมเข้าไป Run 2 วินาทีแล้วก็จบ มีอะไรเกินขึ้นไหมไม่มี คราวนี้อุบลอุบลมาต่อคิวมาพร้อมอุบลเข้าไป Run ปุ๊บ อุบลบอกผมใช้เวลา 3 ชั่วโมงเป็นอย่างไรครับเราก็จบใช่ไหม คราวนี้นิ่ง 3 คนที่ 3 มาต่อคิวพร้อม แต่ปรากฏว่ามิ่งต้องการใช้เวลาแค่1 วินาที แตค่ต้องรออุบล3 ชั่วโมงนึกออกไหม นึกภาพตามนะดังนั้นในระบบคอมพิวเตอร์ของเรานั้นมันจะต้องไม่ให้เกิดเหตุการณ์นี้เกิดขึ้น มันจึงต้องกำหนดเวลาขึ้นมา คุณจะต้องเข้าไปเวลานี้แล้วจบนะ เราเรียกเวลานี้ว่าเวลาควอนตัมถ้าย้อนถามกลับว่าเวลาควอนตัมคืออะไรคืออะไรครับคือเวลาที่ถูกกำหนดไว่ว่า Process แต่ละตัวสามารถเข้าไปครอบครองCPU ได้เป็นเวลาเท่าไร หรือนานเท่าไรเช่น เรากดหนดเวลา ควอนต5 วินาทีสมมตินะ 5 วินาที แสดงว่าProcess ทุกตัวจะสามารถเข้าไปครอบครองได้แ5 วินาที เช่น เมื่อกี้อย่างเมื่อกี้ผม Process A เข้าไป3 วิฯ จบไหม จบเพราะว่าเราให้ 5 วินาทีใช่ไหมควอนตัมอุบลก็จะเข้าไปได้แค่ 5 วิ</w:t>
      </w:r>
    </w:p>
    <w:p>
      <w:pPr>
        <w:pStyle w:val="BodyText"/>
      </w:pPr>
      <w:r>
        <w:t xml:space="preserve">(นาที) แล้วอุบลต้องย้อนกลับไปพร้อมใหม่เพิ่มให้ มิ้งเข้าไปใหม่นี่คือหลักการของมันนะครับมันก็จะเกิดรูปนี้ขึ้นใช่ไหมนี่นะครับ พร้อมพออเราเอาเวลาควอนตัมมาจับเข้าไป Run ได้แค่ 5 วิฯ นะ ถ้าเกินนั้นกลับไปวนใหม่มันเลยทำให้เกิดระบบหลายโปนะครับ แต่เวลาเราทำงานกับคอมพิวเตอร์ มันเป็นอย่างไรครับแต่ในความรู้สึกเราเป็นอย่างไรครับ มันทำงานด้วยความเร็วสูง มันเลยเหมือนประหนึ่งว่าอย่างนี้จริงหรือใช่ไหมเราหายใจแทบไม่ทันสมัยที่อาจารย์เรียนเขียนโปรแกรมนะครับเมื่อเกือบ 30 ปีที่แล้วนะเวลาเรา Run โปรแกรม เราจะกด EscapeS Slacapกด F8 F9 ปุ๊บ นึกได้ผ่านไป 2 นาทีไม่ถูกกดยกเลิกแต่โปรแกรมเราทุกวันนี้ เราคลิกปุ๊บ ประมวลผลปั๊บมันมีความเร็วสูงนะครับ ตามรูปนี้นะครับพยายามมองตามนะ เพราะว่าเราจะเรียนอีก 3 ครั้งแล้วก็จะสอบกลางภาตนะครับ สอบกลางภาค พอสอบกลางภาคเสร็จอาจารย์ก็จะะยกคลาสไปอยู่อาคาร 7 เพื่อเรียนภาคปฏิบัตินะครับ ภาคปฎิบัติเราก็จะเรียนแค่สัปดาห์ละ 8 คน เราจะไม่เรียนทั้งห้องแบบนี้นะครับคราวนี้มาดูอีกสถานะนะครับ ที่เราพูดไว้ก็คือสถานะติดขัดเห็นไหมครับดูรูปมาพร้อม เห็นไหมพร้อมปุ๊บ มา Run เข้าไปRun จะหมดเวลาควอนตัม หรือไม่หมดก็แลแต่บังเอิญว่า Process นั้นไปติดต่อกับอุปกรณ์รอบข้างติดต่อกับ Printerช่วงที่ติดต่อพรินเตอร์ไม่ได้ทำงานก็จะถทุกผลักออกมาเป็นสถานะติดขัด พอติดขัดเสร็จก็จะย้อนกลับไปพร้อมใหม่นะครับ นี่คือสถานะติดขัดเขาบอกว่าการเปลี่ยนทั้ง 3 ของ Process ก็คือ พร้อม Run ติดขัดเป็นการเปลี่ยนในสภาพทั่วไปนะครับ พร้อมRun ติดขัดแต่ถ้าเกิดเหตุการณ์ที่ผิดปกติขึ้นในระบบปฏิบัติการหหรือระบบคอมพิวเตอร์เรา ระบบปฏิบัติการอาจจะย้าย Processใดสถานะหนึ่งให้ไปอยู่สถานะพักก็ได้เพราะสถานะพักเราบอกว่ามันหยุดนิ่งเลยมันหยุดนิ่งเลย ไม่ทำงานต่อแล้ว ก็คือเข้าไป Run แล้วก็จบใช่ไหม แต่ถ้าเกิดเหตการณ์ขึ้นจากสถานะพร้อม Run ติดขัด ไปพักก็ได้นะครับ ซึ่งจะเกิดขึ้นได้ก็ด้วยสาเหตุดังต่อไปนี้นะครับ1เกิดการทำงานของระบบผิดพลาดเช่นสั่ง ๆ ไป ปรากฎว่าระบบ Errorปรากฏว่าระบบ Error ผิดพลาดไปกดสตางค์ 1 บาทออกมา 10,000 บาท ดีไหมโทมัส ดีไหมเอาไหม อย่าไปเอานะลูกเขาจับเจ้าเด้อต้องไปแจ้งธนาคารนะครับนี่คือระบบผิดพลาด มันก็จะย้ายทุกอย่างไปที่สถานะพัก จนกว่าเหตุการณ์ปกติเริ่มต้นใหม่นะครับ สาเหตุอันที่ 2 นะครับที่จะเกิดสถานะพักนะครับผู้ใช้ต้องการหยุดการทำงานชั่วคราว ทำ ๆ อยู่เราสั่งหยุดอย่างนี้ มันก็จะไปอยู่สถานะพักเช่น Run อยู่กดยกเลิกสาเหตุอันที่ 3 นะครับในระบบมีงานมากเกินไปสั่งเข้าไป ๆ Over loadแฮงค์ Error ก็ย้ายไปสถานะพักนะครับ นี่คือสาเหตุหลัก ๆ 3 สาเหตุทำให้การเปลี่ยนสถานะจากสถานะพร้อมRun ติดขัดไปอยู่ในสถานะำพเห็นไหมครับรูปจากรูปนะครับ พร้อมRun ติดขัดแต่ถ้าเกิดสาเหตุจากเมื่อกี้ ระบบเกิดทำงานผิดพลาด ผู้ใช้สั่งหยุดเองระบบทำงานมากเกินไปปุ๊บ มาพักเลยนะครับดังนั้นนะครับ เราก็สามารถแยกสถานะของ Process เป็น 2 ส่วนก็คือส่วนที่ 1 พร้อม RunติดขัดRun ติดขัดใช่ไหม ส่วนที่ 2 คือพักนะครับคราานี้มาดูลำดับชั้นของ Processนะครับ Process ก็มีลำดับชั้นนะครับเขาบอกว่าระบบปฏิบัติการหรือ OS นะครับ ผมใช้คำย่อว่า OSเขาบอกว่า OS เองก็ประกอบด้วยหลาย ๆ Processถ้าหลายคนสับสน ถ้าอาจาย?์Process เราจะเรียกว่าโปรแกรมได้ไหมได้ไหมได้ไหมครับบางคนไม่รู้เหมือนกันเขาบอกว่า OS เองก็ประกอบไปด้วยหลายProcess 1 2 3 เยอะแยะมากมายเมื่อผู้ใช้สั่งงานเอาสีอะไรดีพื้นสีดำไปไม่เป็นเลยนะครับเขาบอกว่าเมื่อ Process ประกอบด้วยหลายขนั้นนะครับ เมื่อผู้ใช้สั่งงานหรือให้โปรแกรม RunOS หรือระบบปฏิบัติการจะสร้าง Process สำหรับงานนั้นขึ้นมานะครับ ซึ่ง Process สำหรับผู้ใช้นี่นะครับเป็น Process ย่อยของนึกออกไหมเขาบอกว่า Process เองก็มีเยอะแยะมาของมันนะครับ ซึ่งเราสำหรับผู้ใช้สั่งงานปุ๊บ เช่น อุบลบอกอุบลต้องการเข้าไปครอบครอง CPUระบบปฏิบัติการก็จะสร้าง Process หนึ่งเข้ามาในระบบปฏิบัติการสำหรับงานนะครับ นั่นแสดงว่าProcess ของอุบลนั้นก็เป็น Process ย่อยของระบบปฏิบัติการนึกออกไหมครับนึกตามนะนะครับ ซึ่งProcess OS ก็จะมีคุณสมาบัติเหมือนอื่น ๆ ทั่วไปนะครับ เขาว่าดังนั้น Process อื่น ๆสามารถมี Process ย่อย ๆ ไปอีกเรื่อย ๆ ได้นะครับ เขาเรียกว่าการให้กำเนิดนึกออกไหม ตัวอย่างเช่นนะครับอุบลต้องการเข้าไปครอบครอง CPU อุบลเป็น Process หนึ่งแล้วตัวอาจารย์เองเป็น OS เป็นระบบปฏิบัติเมื่ออุบลจะเข้าไปครอบครอง CPU หรือเข้าไปสถานะ Runเข้าไปสถานะ Runจะถูกผม OS ตั้ง Process หนึ่งขึ้นมาเพื่อไปกำกับดูแลอุบลนะครับ นี่เราเรียกว่า</w:t>
      </w:r>
      <w:r>
        <w:t xml:space="preserve"> </w:t>
      </w:r>
      <w:r>
        <w:t xml:space="preserve">“</w:t>
      </w:r>
      <w:r>
        <w:t xml:space="preserve">การให้กำเนิด</w:t>
      </w:r>
      <w:r>
        <w:t xml:space="preserve">”</w:t>
      </w:r>
      <w:r>
        <w:t xml:space="preserve">แต่พออุบลเข้าไปครอบครอง CPU แล้ว เข้าไปสถานะ Run แล้วอุบลก็จะมี Process ย่อยต่อไปอีก นึกออกไหม ซึ่งไม่รู้ว่ามีอะไรบ้างเราไม่รู้ซึ่งตัวของ Process ย่อยที่เราเรียกว่า การให้กำเนิดนั้นเราจะเรียกว่า โปรเซสพ่อนะครับส่วน Process ย่อยที่สร้างต่อจาก Processผู้ให้กำเนิดเรีาเรียกว่า Procเป็นลำดับชั้นนะครับ เป็นลักษณะแบบโครงสร้างแบบต้นไม้ ดูรูปนี้เห็นไหมครับนี่คือลำดับชั้นของ Process นะครับนี่คือลำดับย่อของ Porcessหัวข้อต่อมานะครับ ความสัมพันธ์ระหว่าง Processเราไม่พักเลยนะพี่ล่ามคนเดียวนะครับขอพัก 5 นาทีนะครับพี่ล่ามจะได้ไป ทานน้ำ ไปเข้าน้ำทานน้ำ แล้วก็เข้าห้องน้ำนะครับพักก่อน 5 นาทีนะครับ เดี๋ยวเราต่ออีกประมประมาณ 15 สไลด์นะครับ</w:t>
      </w:r>
    </w:p>
    <w:p>
      <w:pPr>
        <w:pStyle w:val="BodyText"/>
      </w:pPr>
      <w:r>
        <w:t xml:space="preserve">(อาจารย์พิเชนทร์)ดูต่อนะครับความสัมพันธ์ระหว่าง Processนะครับการทำงานของระบบคอมพิวเตอร์นั้นนะครับ จะประกอบไปด้วยProcess ต่าง ๆ นะครับทั้งของระบบแล้วของผู้ใช้นะครับเมื่อมันมีProcess มากมายทำงานพร้อม ๆ กันนะครับ จัดการขึ้นนะครับ นอกจากการจัดการแล้วเราก็ต้องมีการติต่อระหว่างกัน เหมือนเราเราอยู่ในห้องเรานะครับ เราจะต้องมีการติดต่อสัมพันธ์กันนะครับ คราวนี้เรามาดูหัวข้อความสัมพันธ์ระหว่าง Process นะครับการติดต่อระหว่าง Process นั้นหมายความว่า Process หนึ่งอาจต้องการใช้ข้อมูลของอีก Process นึ่งจึงต้องทำไมครับต้องมีการส่งข้อมูลหรือต้องการติดต่อกันระหว่างProcess นะครับ ซึ่งการติดต่อกันระหว่าง Process นั้นนะครับ ก็มีหลายวิธีมาดูวิธีที่ 1 นะครับติดต่อกันโดยใช้หน่วยความจำร่วมนะครับหมายความว่า เมื่อ Process หนึ่งต้องการหรือส่งข้อมูลไปให้อีก Process หนึ่งมันจะส่งข้อมูลผ่านหน่วยความจำร่วมฟังก่อนนะครับฟังก่อนอย่างพึ่อย่าเพิ่งคุยกันครับ จะจบแล้ว อีกแค่ 10 สไลด์นะครับฟังหรือเปล่าครับนี่ ฟังหรือเปล่า บอกเงียบก่อนนะครับ ฟังก่อนอย่าเพิ่งคุยกันเสียงดังนะครับ เดี๋ยวมันจะไม่เข้าใจนะครับ เวลาสอบ เรามัวแต่ลอกในหน้าจอนี่บางทีมันพอเวลาไปสอบนะครับ มันจะตอบไม่ได้นะครับเดี๋ยวสอบกลางภาคก็จะรู้คะแนนตัวเองว่าได้เท่าไรผมบอกแล้วนะครับว่าข้อสอบผมนั้นมีทั้งหมด 8 ชุดนะครับ ผมให้นั่งสอบแบบติดกันเลยนะครับข้อสอบคนละชุดนะครับ ถ้าเราไม่เข้าใจเราจะเขียนอธิบายได้ ดูนะครับความสัมพันธ์อันที่ 1 ก็คือเวลามันติดต่อหากันมันจะใช้หน่วยความจำร่วมกันดูรูปข้างล่างเลยนะครับProcess Aต้องการส่งข้อมูลไปให้ Process Bมันทำกันอย่างไรนะครับ วิธีการ ก็คือ Process Aส่งไปแล้วจัดส่งไปที่หน่วยความจำนะครับ ส่งไปที่หน่วนความจำ เมื่อ Process Bต้องการจะไปรับข้อมูลจาก Process Aมันก็จะไปรับที่หน่วยความจำนะครับ ซึ่งหน่วยความจำก็จะมี Adssdesแล้วเราจะรู้ได้อย่างไรครับ Process A ส่งอะไรมาให้เช็กจากอะไรครับเช็กจากชื่อ จาก ID ใช่ไหม เพราะว่าชื่อของ Process แต่ละตัวก็จะมีรหัสด้วยนะครับเห็นไหมครับ Process A นี่ มันจะส่งข้อมูลมานะครับ เราส่งไปให้หน่วยความจำร่วม Process A ก็ไปรับที่หน่วยความจำนะครับการติดต่อกันระหว่างหน่อวยความจำระครับนอกจากการใช้หน่วยควาามจำร่วมติดต่อระหว่าง Process นะครับ ก็ยังมีวิธีการที่สะดวกนะครับแล้วก้นิยมใช้เป็นมาตราฐานนะครับนั่นก็คือการใช้ช่องทางข้อมูลหรือเรียกง่าย ๆ ว่า พอร์ตนะครับ ติดต่อผ่านพอร์ตรู้จัก Port นะPort pararealต่อสายเข้าไปในเครื่องคอทมพิวเตอร์เราผ้นะครับ อันนี้ง่ายกว่านะครับ สะดวกกว่าเช่น เราต้องการส่งข้อมูลจากเครื่องของคนหนึ่งไปเครื่องอีกคนหนึ่งผ่านอะไร ผ่านพอร์ตนะครับคราวนี้วิธี่การส่งข้อมูลส่งข้อมูลทั้งผ่านหน่วยความจำร่วมแล้วก็ผ่านพอร์ตนั้นนะครับ ในเรื่องของโครงสร้างของพอร์ตก็มีหลายแบบนะครับ จะส่งแบบไหนนะครับอันที่ 1 นะครับโครสร้างของ Portแบบที่ 1 ก็คือแบบคิวนะครับ โครงสร้างแบบนี้ก็คือ ข้อมูลจะถูกดึงออกมาจากพอร์ตตามลำดับก่อน-หลังข้อมูลไหนส่งเข้ามาก่้อนก็จะออกไปก่อน ก็คือแบบคิวเป็นคิวนะครับ เช่น ผมเข้าไปก่อนอุบลผมก็ออกก่อนอุบลนะครับ นี่คือโครงสร้างข้อมูลแบบพอร์ตง่าย ๆ ครับเข้าก่อน ออกก่อนนะครับ โครงสร้างพอร์ตแบบที่ 2 ก้คือโครงสร้างแบบรูปข้างล่างใช่ไหมแบบ pritแบบมีการทำงานแบบคิว คือเข้าก่อนออกก่อน แต่มีข้อแตกต่างกับแบบคิวที่ว่าถ้าเป็นพอร์ตแบบไปป์จะมีความยาวของ Port ไม่จำกัดถ้าเป็นแบบคิวจะจำกันเช่นพอร์ตแบบคิวแบบว่ามีขนาดของพอร์ต ความยาว10 ช่องสมมตินะก็แสดงว่าเข้าไปได้แค่ 10 คิวนะครับแต่ถ้าพอร์ตแบบไปท์โครงสเหมือนพอร์ตแบบคิวก็จริง เข้าก่อนออกก่อน แต่จะมีความยาวของ Portนี่คือโครงสร้างแบบไปป์นะครับโครงสร้าง Port แบบที่ 3 ก็คือStack นะครับ เป็นอย่างไรครับแบบสแต็กStack คือ โครงสร้างที่ตรงข้ามกับแบบคิวเลยครับก็คือข้อมูลชุดใดที่ถูกส่งออกมาก่อนจะถูกดึงออกทีหลัง คือ เข้าก่อนออกทีหลังนะครับนี่คือโครงสร้างแบบStack นะครับ นี่คือโครงสร้างของพอร์ตทั้ง 3 แบบนะครับคราวนี้มาดูปัยหาของ Process นะครับเมื่อมีการทำงานมากกว่า 1 Process ขึ้นไปนะครับมันย่อมทำให้เกิดปัญหาเกิดขึ้นในการใช้งาน เมื่อมีโปรแกรมทำงานในระบบคอมพิวเตอร์เรา ปัยหาก้ไม่เกิดขึ้นรนะครับ เมื่อมีหลาย ๆ โปรแกรมทำงานอยู่บนระบบเดียวกันมีการใช้ทรัพยากรแย่งกันใช้ มันย่อมเกิดปัญหาขึ้นนะครับดังนั้นมันจะต้องมีการจัดสรรการใช้ Process ขึ้นนะครับถึงอย่างไรก็ตามที่เราจะกล่าวต่อไปนี้ มันจะต้องไม่เกิดขึ้นกับระบบของเรานะครับ ดังนั้น คนที่ออกแบบระบบปฏิบัติการจะต้องแก้ปัญหาดังต่อไปนี้ให้ได้เวลาเราเขียนโปรแกรมเราจะต้องเลี่ยงปัญหาเหล่านี้ให้ได้นะครับ ปัญหาการทำงานของProcess อันดับแรกเลยนะครับ ก็คือปัญหาการตัดตอนนะครับปัญหาเกิดจากอะไรครับ เกิดจากการที่ Process หนึ่งต้องการใช้ทรัพยากรของ Process แต่ปรากฏว่า Process นั้นมีลำกับความสำคัญน้อยกว่าจึงยอมปลดปล่อยที่มีระดับความสำคัญมากกว่าเข้าไปครอบครองตัว CPUแทนตัวมันเองนึกออกใช่ไหมครับ ก็คือ Process หนึ่ง อย่างเช่น ผมกำลังจะเข้าไปครอบครองCPU แต่ปรากฏว่าอุบลเข้ามาต่อคิวผมบังเอิญว่าลำดับความสำคัญอุบสำคัญมากกว่าผม ผมยอมให้อุบลเข้าไปแทนผม นี่เกิดการตัดตอนขึ้นให้เป็นวิชาการ อธิบายว่าเกิดจาการที่ Process ใด Process หนึ่งที่จะเข้าไปครอบครอง CPU หรือเข้าไปในสถานะ Run นั้นยอมให้ Process นความสำคัญมากกว่าเข้าไปแทนที่มัน มันก็จะเกิดการตัดตอนขึ้นนะครับซึ่งปัญหาตัวนี้นะครับ คนที่ออกแบบระบบปฏิบัติการจะต้องไม่ให้เกิดขึ้นนะครัยปัญหาต่อมานอกจากปัญหาการตัดตอปัญหาการตัดตอนแล้ว ปัญหาต่อมา ก็คือปัญหาการอดตาย หรือปัญหาการเลื่อนไปอย่างไม่มีสิ้นสุดหมายความว่าเมื่อเกิดการตัดตอนขึ้นProcess หนึ่งปล่อยให้ Process อีก Process หนึ่งที่มีความสำคัญมากกว่าเข้าไปครอบคลอง CPU มันแล้วแทนไปเรื่อย ๆนี่เราเรียกว่าว่า</w:t>
      </w:r>
      <w:r>
        <w:t xml:space="preserve"> </w:t>
      </w:r>
      <w:r>
        <w:t xml:space="preserve">“</w:t>
      </w:r>
      <w:r>
        <w:t xml:space="preserve">การอดตาย</w:t>
      </w:r>
      <w:r>
        <w:t xml:space="preserve">”</w:t>
      </w:r>
      <w:r>
        <w:t xml:space="preserve">เช่น ตัวอย่างเมื่อกี้ผมจะเข้าไปครอบครอง CPUแต่บังเอินว่า อุบลมาต่อคิว อุบลมีลำดับความสำคัญมากกว่า อุบลเข้าไปแทนที่พออุบลเสร็จแล้วผมจะเข้าไปต่อ แต่ปรากฏว่าแม็กกี้มาต่อแล้วแม็กกี้มีความก็เข้าไปแทนที่อีก พอแม็กกี้ออกมา ผมจะเข้าไปต่อ ปรากฎว่ามิ่งมาต่อ แล้วมิ้งมีความสำคัญมากกว่า มิ้งก็ก็คือรอไปไม่มีวันสิ้นสุด รอไปเรื่อย ๆ ไม่มีวันสิ้นสุนะครับ ถ้าเป็นสมัยก่อนนะครับผมก็จะยกตัวอย่างให้พวกเราสมมติว่าที่อาคาร 7 เรานะครับสร้างห้องน้ำมาใหม่เปรียบเสมือน CPU สมมตินะผมจะเข้าเป็นคนแรกกำลังจะเปิดประตูเข้าไปห้องน้ำ ปรากฏว่าอุบล ไม่ใช่อุบลอธิการ สะกิดหลังพิเชนทร์ ๆ ผมขออนุญาตเข้าก่อน ผมมองไปข้างหลังอธิการใหญ่กว่าผมนี่เกิดการตัดตอนแต่พออธิการเข้าไปเสร็จปุ๊บปรากฏว่ามีคนสะกิดหลังอีกแล้ว ผู้ว่าฯ สะกิดหลังเป็นอย่างไรครับ ผู้ว่าเข้าไปนายอำเภอสกิดหลัง ผู้ว่าสกิดหลังเกิดการต้องตัดตอน พอตัดตอนเสร็จปุ๊บไม่มีโอกาสได้เข้า ก็เลยเป็นอดตายนะครับนี่คือปัญหาหาที่ 2ของเรานะครับ ปัญหาที่ 3เขาบอกว่าทำไมถึงให้เกิดการตัดตอนไม่ได้หรือการอดตายไม่ได้มันจะเกิดปัญหาขึ้น ถ้าทรัพยากรบางประเภทถ้าเราปล่อยให้เกิดการตัดตอนจะเกิดปัญหาขึ้น เช่น เครื่องพิมพ์ให้เรามาถึงเครื่องพิมพ์ที่เป็นหัวเข็ม เคยเห็นไหม มันจะดังแกร๊ก มันจะพรินทีละบรรทัดเคยเห็นไหมครับ เครื่องพิมพ์แบบหัวเข็ม เหมือนเราไปซื้อของตามเซเว่นหรือเราไปจ่ายค่าเทอม มันจะพรินเป็นหัวเข็มออกมาถ้าเราปล่อยให้เกิดการตัดตอนขึ้น เช่น ผมสั่งพรินต์ไปได้ 2 บรรทัดสั่งมา อุบลบอกว่าอุบลมีความสำคัญมากกว่าแล้วเกิดการตัดตอนบรรทัดที่ 3 จะกลายเป็นของอุบลดังนั้น ห้ามให้มีเหตุการณ์นี้เกิดขึ้นนะครับเพราะทรัพยากร บางอย่างให้เกิดขึ้นไม่ได้นะครับปัญหาต่อมานะครับปัญหาการติดตายดูรูปประกอบเลยนะครับปัญหาการติดตายคืออะไรครับ ดูรูปเลย เมื่อ Processใดก็แล้วแต่ ครอบครองทรัพยากรของตัทรัพยากรของตัวเองอยู่ แล้วในขณะเดียวกันต้องการไปครอบครองทรัพยากรของเราแต่ไม่ยอมให้ Process อื่น เข้ามาครอบครองทรัพยากรของตัวเองเหมือนกันนะครับ เช่น ผมบอกอุบลอาจารย์ยิมสตางค์ของอุบลหน่อย 1 ร้อยลอุบลก็บอกเหมือนกัน อาจารย์ผมก้ยืมตังอาจารย์หน่อย 200,000.แต่อุบลก็ไม่ควักให้ผมนะ ผมก็ไม่ควักให้อุบลเพราะเราก็ไม่มีทั้งคูนะคือ อยากได้สตางค์อุบล อุบลไม่ควักให้ นี่คือลักษณะการปิดตายก็คือ Process ใด Process หนึ่งนี่ครอบครองทรัพยากรตัวเองอยู่แต่อยากไปได้ทรัพยากรของคนอื่นคนอื่น แต่ตัวเองก็ไม่ยอมให้ทรัพยากรของตัวเองนะครับนี่คือลักษณธการปืดตายหรือเขาบอกว่าปัญหาการติดตายนั้น ไม่จำเป็นต้องเกิดจาก 2Process อาจจะเกิดจากหลาย Process ก็ได้นะครับ มากกว่า 2 Process แต่ต้องมีเงื่อนไขดังนี้เช่น1. การครอบครองเป็นแบบตัดตอนไม่ได้อันนี้ก้ตัดตอนไม่ได้นะProcess A, Process B ก็ไม่ได้ Process C ก็ไม่ได้ไม่ไป ไม่มา นะครับ เงื่อนไขแบบที่ 2การครอบครองเป็นแบบไม่เกิดร่วมต่างคนต่างทำงาน ต่างคนต่างอยู่คนละส่วนปิดตายขึ้นนะครับ เงื่อนไขที่ 3 คือในการรอใช้ทรัพยากรเป็นการรอแบบวนรอบหรือวงรอบ หรือภาษาเขีียนโปรแกรมเราเรียกว่าวนลูป หรือวนรอบก้จะเกิดปัญหาการปิดตายขึ้นนะครับ นี่คือปัญหา 3 ปัญหาที่เกิดขึ้นในระบบเราแต่เวลาเราออกแบบ OS ก็เกิดขึ้นหัวข้อสุดท้ายนะครับของบทนี้นะครับ เธรดนะครับเขาบอกในระบบปฏยับางตัวซึ่งเราใช้แล้วนะครับ เราใช้แบบนี้อยู่นะครับ ถ้าเป็นสมัยก่อนยกไม่เกิดระบนะครับ เธรด ก็คือเป็นการที่ระบบปฏิบัติการแบ่งย่อย Processing ออกมาเป็นส่วน ๆดูรูปประกอบเลยนะครับนี่… ทำไมไม่ขึ้นขวามือผมนะครับกับ Process BProcess Aโค้ดโปรแกรมแล้วก็ข้อมูลองค์ประกอบอื่นเขียนโปรแกรมแบบไม่ใช่เธรด แต่พอเทรดปุ๊บมันจะแบ่งส่วนเทรด1, 2, 3, 4, 5 เป็นส่วนย่อยนะครับเราแบ่ง มีประโยชน์อะไรนะครับ มันจะให้ทำงานเร็วขึ้น สามารถทำงานกับหน่วยความจำที่มีขนาดเล็กได้แก้ไขง่าย นี่คือหลักการเขียนโปรแกรมใน ณ ปัจจุบันนี้นะครับเดี๋ยวพอเราเขียนโปรแกรมเราเรียนไปสัก ปี 2ทำไมเราต้องมาเขียนเป็นแบบเทรดโบราณนะครับ เขียนทีเดียว 100 บรรทัด, 500 บรรทัดเวลามีปัญหามาปุ๊บการแก้ไขปัญหานะครับ แก้ไขยากนะครับ นี่คือหลักการของการเขียนโปรแกรมแจ้งพวกเรานะครับ เมื่อกี้ได้พูดไปแล้วนะครับสัปดาห์หน้านะครับเราก็จะไปศึกษาดูงานนอกสถานที่นะครับหมู่ 2 นะครับ หมู่ 2หมู่ 1 ยังไม่ได้ไปนะครับ เราจะไปศึกษาดูงานที่นครพนม ผมจะพาไปที่บุสบานก่อนไปดุหมู่บ้านอะไรไม่รู้จำไม่ได้นะครับ พวกทำเกี่ยวกับพื้นเมือง แล้วก็จะพาไปพิพิธภัณฑ์สัตว์น้ำนครพนม ก็สัปดาห์หน้าก็หมู่ 1 ก็ต้องมาเรียน ก็เห็นพี่พลอยประสานไปที่อาจารย์อะไรนะที่เราเรียนน่ะ ตอนเช้าน่ะก็เรียนด้วยกันใช่ไหมเห็นว่าอาจารย์ว่าคณะก็ไหว้ครู แต่ว่าสัปดาห์หน้าเราไม่มีเรียนนะครับ ห้อง 1 นะมีเรียน แต่สัปดาห์หน้าหมู่ 2เราจะไปนอกสถานที่จะพาไปดูอะไรนะ ไปดูปลาบึก เขาจะป้อนอาหารปลาบึกเอาอุบลไปให้อาหารปลา อุบลนะก็ไปทั้งวันนะครับก็แจ้งพวกเราไว้ สัปดาห์หน้าก็หยุดนะครับ สัปดาห์ถัดไปก็เจอกันนู้นเลยครับนะครับ ก็ตอนนี้เราเปิดเทอมมาได้เดือนหนึ่งนะครับเป้นอย้างไรครับปรับตัวได้ได้แล้วนะ บางคนก็ส่งงานไว้ที่โต๊ะนะครับ เดี๋ยวผมจะส่งคืนให้นะ ผมจะตรวจแล้วส่งคืนให้ ๆ เราเอาเก็บไว้อ่านสอบแบบฝึกหัดที่ผมให้ทำมีใครอยากจะถามอะไรเพิ่มเติมไหมครับครับ ถ้าไม่มีก็…Process พ่อเกิดอย่างไรProcess พ่อเกิดขึ้นจากการที่เมื่อเวลาใดเวลาหนึ่ง เช่น เรา… สมมตินะ ๆผมเป็นProcess ผมต้องการจะเข้าไป ครอบครองจะเข้าไปครอบครอง CPU ตัวของระบบปฏิบัติการจะสร้างProcess หนึ่งขึ้นมา เพื่อมากำกับผมไป จะพาเข้าไปครอบครอง CPU นะ นี่เป็นการให้กำเนิด เป้นการให้กำเนิดเพื่อพา Process เข้าไป ตรงนี้เรียกว่า Process พ่อนะครับนี่คือหลักการของมันของมันนะครับครับก็ต้องขอบคุณพี่ล่ามมากนะครับ ที่ได้ให้การอนุเคราะห์เรามาอีก 1 สัปดาห์ สัปดาห์หน้าเราไม่ได้เจอกันนะครับพี่ล่าม สัปดาห์หน้าจะพาน้อง ๆ ไปนอกสถานที่ก็ ถ้าไม่มีใครถามอะไรแล้วนะครับก็เจอกันสัปดาห์หน้านะครับ ไปดูงานนอกสถานที่กัน โอเคครับผม ไป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ระบบปฏิบัติการและเทคโนโลยี 30/06/2022 มาริก</dc:title>
  <dc:creator/>
  <cp:keywords/>
  <dcterms:created xsi:type="dcterms:W3CDTF">2022-08-15T03:56:54Z</dcterms:created>
  <dcterms:modified xsi:type="dcterms:W3CDTF">2022-08-15T03:5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5 สิงหาคม 2565 เวลา 09.00 น.</vt:lpwstr>
  </property>
  <property fmtid="{D5CDD505-2E9C-101B-9397-08002B2CF9AE}" pid="3" name="subtitle">
    <vt:lpwstr/>
  </property>
</Properties>
</file>